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Vital Healthcare Property Trust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9"/>
        <w:gridCol w:w="568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973 730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Groth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vitalhealthcarepropert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BC6B754" w:rsidR="00661C78" w:rsidRDefault="00BE04B7">
      <w:r>
        <w:rPr>
          <w:noProof/>
        </w:rPr>
        <w:drawing>
          <wp:inline distT="0" distB="0" distL="0" distR="0" wp14:anchorId="3FA2933B" wp14:editId="76C62D5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E04B7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